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3" w:name="X3089dc825396953a6855f792a4a6b421c8782df"/>
    <w:p>
      <w:pPr>
        <w:pStyle w:val="Heading1"/>
      </w:pPr>
      <w:r>
        <w:t xml:space="preserve">Internship Application Letter for Weld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w:t>
      </w:r>
    </w:p>
    <w:p>
      <w:pPr>
        <w:pStyle w:val="BodyText"/>
      </w:pPr>
      <w:r>
        <w:t xml:space="preserve">[Current Date]</w:t>
      </w:r>
    </w:p>
    <w:p>
      <w:pPr>
        <w:pStyle w:val="BodyText"/>
      </w:pPr>
      <w:r>
        <w:br/>
      </w:r>
      <w:r>
        <w:br/>
      </w:r>
    </w:p>
    <w:bookmarkStart w:id="20" w:name="hiring-manager"/>
    <w:p>
      <w:pPr>
        <w:pStyle w:val="Heading2"/>
      </w:pPr>
      <w:r>
        <w:t xml:space="preserve">Hiring Manager</w:t>
      </w:r>
    </w:p>
    <w:bookmarkEnd w:id="20"/>
    <w:bookmarkStart w:id="22" w:name="company-name"/>
    <w:p>
      <w:pPr>
        <w:pStyle w:val="Heading2"/>
      </w:pPr>
      <w:r>
        <w:t xml:space="preserve">[Company Name]</w:t>
      </w:r>
    </w:p>
    <w:p>
      <w:pPr>
        <w:pStyle w:val="FirstParagraph"/>
      </w:pPr>
      <w:r>
        <w:t xml:space="preserve">[Company Address]</w:t>
      </w:r>
    </w:p>
    <w:p>
      <w:pPr>
        <w:pStyle w:val="BodyText"/>
      </w:pPr>
      <w:r>
        <w:t xml:space="preserve">Abu Dhabi, United Arab Emirates</w:t>
      </w:r>
    </w:p>
    <w:p>
      <w:pPr>
        <w:pStyle w:val="BodyText"/>
      </w:pPr>
      <w:r>
        <w:br/>
      </w:r>
      <w:r>
        <w:br/>
      </w:r>
    </w:p>
    <w:bookmarkStart w:id="21" w:name="Xe58e3f5418b6287b1018f23ac6ff6a58766ec37"/>
    <w:p>
      <w:pPr>
        <w:pStyle w:val="Heading3"/>
      </w:pPr>
      <w:r>
        <w:t xml:space="preserve">Subject: Internship Application Letter for Welder Position in the United Arab Emirates Abu Dhabi</w:t>
      </w:r>
    </w:p>
    <w:p>
      <w:pPr>
        <w:pStyle w:val="FirstParagraph"/>
      </w:pPr>
      <w:r>
        <w:br/>
      </w:r>
      <w:r>
        <w:br/>
      </w:r>
    </w:p>
    <w:p>
      <w:pPr>
        <w:pStyle w:val="BodyText"/>
      </w:pPr>
      <w:r>
        <w:t xml:space="preserve">To the Esteemed Hiring Manager,</w:t>
      </w:r>
    </w:p>
    <w:p>
      <w:pPr>
        <w:pStyle w:val="BodyText"/>
      </w:pPr>
      <w:r>
        <w:t xml:space="preserve">It is with immense enthusiasm and a profound respect for the industrial excellence that defines the landscape of Abu Dhabi, United Arab Emirates, that I submit my Internship Application Letter for the Welder Intern position at [Company Name]. As a dedicated aspiring welder deeply inspired by the ambitious infrastructure projects shaping Abu Dhabi’s horizon—from iconic landmarks like Louvre Abu Dhabi and Yas Island to critical energy facilities supporting ADNOC operations—I am eager to contribute my technical skills and eagerness to learn within your esteemed organization. This Internship Application Letter serves as my formal expression of interest in gaining hands-on experience under the guidance of professionals who are instrumental in advancing the United Arab Emirates Abu Dhabi’s vision for sustainable, world-class engineering.</w:t>
      </w:r>
    </w:p>
    <w:p>
      <w:pPr>
        <w:pStyle w:val="BodyText"/>
      </w:pPr>
      <w:r>
        <w:t xml:space="preserve">My academic journey at Al Ain University of Science and Technology (AAUST), where I completed a specialized Diploma in Industrial Welding Technology, provided me with a rigorous foundation in essential welding methodologies. I mastered MIG (Metal Inert Gas), TIG (Tungsten Inert Gas), and Stick Welding techniques on diverse materials including carbon steel, stainless steel, and aluminum—skills directly applicable to the high-stakes environments prevalent in Abu Dhabi’s construction and energy sectors. Crucially, I hold a valid AWS Certified Welder certification (D1.1 Structural Steel) and have completed comprehensive safety training aligned with OSHA standards and UAE workplace regulations. During my coursework, I dedicated over 600 hours in the university’s state-of-the-art welding lab, focusing on precision joint preparation, quality control protocols, and post-weld inspection using visual examination techniques—a commitment that mirrors the stringent safety and quality benchmarks set by leading contractors across Abu Dhabi.</w:t>
      </w:r>
    </w:p>
    <w:p>
      <w:pPr>
        <w:pStyle w:val="BodyText"/>
      </w:pPr>
      <w:r>
        <w:t xml:space="preserve">What excites me most about pursuing this internship in United Arab Emirates Abu Dhabi is the unparalleled opportunity to witness welding at scale within a region renowned for engineering innovation. I have closely followed projects such as Masdar City’s sustainable infrastructure developments and the expansion of Etihad Rail, understanding that welders are not merely technicians but architects of structural integrity. The UAE’s Vision 2030 emphasizes building a knowledge-based economy with robust industrial foundations, and I am eager to support this mission by applying my skills on-site under expert supervision. Abu Dhabi’s unique environment—blending cutting-edge technology with cultural richness—resonates deeply with my professional ethos; I am committed to contributing not only technical prowess but also adaptability and respect for the collaborative, multicultural workplaces that define industry success here.</w:t>
      </w:r>
    </w:p>
    <w:p>
      <w:pPr>
        <w:pStyle w:val="BodyText"/>
      </w:pPr>
      <w:r>
        <w:t xml:space="preserve">I understand that welding in Abu Dhabi demands exceptional precision due to environmental factors like extreme heat and sand exposure, which can affect weld quality. During my practical training, I proactively addressed similar challenges by implementing advanced shielding gas management techniques and meticulous pre-weld cleaning protocols—methods proven critical for durability in harsh climates. My internship at a local fabrication shop in Al Ain further honed my ability to read technical drawings (ASME Section IX standards), operate CNC plasma cutters, and document weld procedures per ISO 9001 requirements. I am adept at using personal protective equipment (PPE) consistently and understand that safety is non-negotiable in facilities where even minor oversight can lead to significant risks.</w:t>
      </w:r>
    </w:p>
    <w:p>
      <w:pPr>
        <w:pStyle w:val="BodyText"/>
      </w:pPr>
      <w:r>
        <w:t xml:space="preserve">My motivation extends beyond technical growth. I am deeply inspired by the United Arab Emirates’ commitment to fostering a skilled local workforce through initiatives like the UAE National Qualifications Framework (NQF). As a resident of Abu Dhabi, I see this internship as a vital step toward becoming part of that legacy—contributing to projects that elevate Abu Dhabi’s global standing while building my career within its dynamic ecosystem. I have researched your company’s recent involvement in [mention specific project or value, e.g., "the ADNOC Ghawar Oil Field expansion" or "Aldar Properties’ sustainable building developments"] and am confident my proactive approach to learning aligns with your team’s dedication to excellence.</w:t>
      </w:r>
    </w:p>
    <w:p>
      <w:pPr>
        <w:pStyle w:val="BodyText"/>
      </w:pPr>
      <w:r>
        <w:t xml:space="preserve">This Internship Application Letter is not merely a formality but a testament to my readiness. I am prepared to commence immediately upon acceptance, flexible for on-site training schedules, and committed to adhering strictly to all UAE labor regulations and company policies. I possess a valid UAE residency visa (or am willing to secure it promptly) and understand the importance of cultural sensitivity in Abu Dhabi’s professional setting—where respect for tradition complements innovation.</w:t>
      </w:r>
    </w:p>
    <w:p>
      <w:pPr>
        <w:pStyle w:val="BodyText"/>
      </w:pPr>
      <w:r>
        <w:t xml:space="preserve">Thank you for considering my application. I have attached my resume, certification copies, and a letter of recommendation from my welding instructor at AAUST for your review. I welcome the opportunity to discuss how my technical skills, eagerness to learn, and alignment with Abu Dhabi’s industrial aspirations can benefit [Company Name]. I am available for an interview at your earliest convenience via phone or video call and can be reached at [Your Phone Number] or [Your Email Address].</w:t>
      </w:r>
    </w:p>
    <w:p>
      <w:pPr>
        <w:pStyle w:val="BodyText"/>
      </w:pPr>
      <w:r>
        <w:t xml:space="preserve">I eagerly anticipate the possibility of contributing to the legacy of engineering excellence in United Arab Emirates Abu Dhabi through this Welder Internship, and I am grateful for your time and consideration.</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Abu Dhabi, United Arab Emirates</dc:title>
  <dc:creator/>
  <cp:keywords/>
  <dcterms:created xsi:type="dcterms:W3CDTF">2026-07-23T08:32:40Z</dcterms:created>
  <dcterms:modified xsi:type="dcterms:W3CDTF">2026-07-23T08:32:40Z</dcterms:modified>
</cp:coreProperties>
</file>

<file path=docProps/custom.xml><?xml version="1.0" encoding="utf-8"?>
<Properties xmlns="http://schemas.openxmlformats.org/officeDocument/2006/custom-properties" xmlns:vt="http://schemas.openxmlformats.org/officeDocument/2006/docPropsVTypes"/>
</file>